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0B3A" w:rsidRPr="00A70B3A" w:rsidRDefault="00A70B3A" w:rsidP="00A70B3A">
      <w:pPr>
        <w:tabs>
          <w:tab w:val="left" w:pos="2238"/>
        </w:tabs>
      </w:pPr>
    </w:p>
    <w:p w:rsidR="00A70B3A" w:rsidRPr="008F0AEA" w:rsidRDefault="008341F0" w:rsidP="008F0AEA">
      <w:pPr>
        <w:tabs>
          <w:tab w:val="left" w:pos="2238"/>
        </w:tabs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Report on </w:t>
      </w:r>
      <w:r w:rsidR="00301BD7" w:rsidRPr="00301BD7">
        <w:rPr>
          <w:rFonts w:ascii="Times New Roman" w:hAnsi="Times New Roman" w:cs="Times New Roman"/>
          <w:b/>
          <w:bCs/>
          <w:sz w:val="28"/>
          <w:szCs w:val="28"/>
        </w:rPr>
        <w:t>Free Heart Screening Camp</w:t>
      </w:r>
    </w:p>
    <w:tbl>
      <w:tblPr>
        <w:tblStyle w:val="TableGrid"/>
        <w:tblW w:w="5000" w:type="pct"/>
        <w:tblLayout w:type="fixed"/>
        <w:tblLook w:val="04A0"/>
      </w:tblPr>
      <w:tblGrid>
        <w:gridCol w:w="1384"/>
        <w:gridCol w:w="7858"/>
      </w:tblGrid>
      <w:tr w:rsidR="00264C94" w:rsidRPr="008F0AEA" w:rsidTr="00BC00F8">
        <w:tc>
          <w:tcPr>
            <w:tcW w:w="749" w:type="pct"/>
          </w:tcPr>
          <w:p w:rsidR="00264C94" w:rsidRPr="008F0AEA" w:rsidRDefault="00264C94" w:rsidP="000E3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Name of the Event</w:t>
            </w:r>
          </w:p>
        </w:tc>
        <w:tc>
          <w:tcPr>
            <w:tcW w:w="4251" w:type="pct"/>
          </w:tcPr>
          <w:p w:rsidR="00264C94" w:rsidRPr="00B51F82" w:rsidRDefault="00B51F82" w:rsidP="000E30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446D">
              <w:rPr>
                <w:rFonts w:ascii="Times New Roman" w:hAnsi="Times New Roman" w:cs="Times New Roman"/>
                <w:sz w:val="24"/>
                <w:szCs w:val="24"/>
              </w:rPr>
              <w:t>Free Heart Screening Camp</w:t>
            </w: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0E3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4251" w:type="pct"/>
          </w:tcPr>
          <w:p w:rsidR="00264C94" w:rsidRPr="008F0AEA" w:rsidRDefault="00B27950" w:rsidP="000E30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/06/2023</w:t>
            </w: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0E3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Venue</w:t>
            </w:r>
          </w:p>
        </w:tc>
        <w:tc>
          <w:tcPr>
            <w:tcW w:w="4251" w:type="pct"/>
          </w:tcPr>
          <w:p w:rsidR="00264C94" w:rsidRPr="008F0AEA" w:rsidRDefault="00301BD7" w:rsidP="000E30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uest House, B.H. College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owly</w:t>
            </w:r>
            <w:proofErr w:type="spellEnd"/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0E3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Organiser (s)</w:t>
            </w:r>
          </w:p>
        </w:tc>
        <w:tc>
          <w:tcPr>
            <w:tcW w:w="4251" w:type="pct"/>
          </w:tcPr>
          <w:p w:rsidR="00264C94" w:rsidRPr="008F0AEA" w:rsidRDefault="00B27950" w:rsidP="000E30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 Cell</w:t>
            </w:r>
            <w:r w:rsidR="009E57BD">
              <w:rPr>
                <w:rFonts w:ascii="Times New Roman" w:hAnsi="Times New Roman" w:cs="Times New Roman"/>
                <w:sz w:val="24"/>
                <w:szCs w:val="24"/>
              </w:rPr>
              <w:t xml:space="preserve">, B.H. College, </w:t>
            </w:r>
            <w:proofErr w:type="spellStart"/>
            <w:r w:rsidR="009E57BD">
              <w:rPr>
                <w:rFonts w:ascii="Times New Roman" w:hAnsi="Times New Roman" w:cs="Times New Roman"/>
                <w:sz w:val="24"/>
                <w:szCs w:val="24"/>
              </w:rPr>
              <w:t>Howly</w:t>
            </w:r>
            <w:proofErr w:type="spellEnd"/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0E3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Collaboration (if any)</w:t>
            </w:r>
          </w:p>
        </w:tc>
        <w:tc>
          <w:tcPr>
            <w:tcW w:w="4251" w:type="pct"/>
          </w:tcPr>
          <w:p w:rsidR="00264C94" w:rsidRPr="008F0AEA" w:rsidRDefault="005D446D" w:rsidP="000E30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wag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ospital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ligo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uwahati</w:t>
            </w:r>
            <w:proofErr w:type="spellEnd"/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0E3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Sponsorship (if any)</w:t>
            </w:r>
          </w:p>
        </w:tc>
        <w:tc>
          <w:tcPr>
            <w:tcW w:w="4251" w:type="pct"/>
          </w:tcPr>
          <w:p w:rsidR="00264C94" w:rsidRPr="008F0AEA" w:rsidRDefault="00B27950" w:rsidP="000E30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</w:t>
            </w: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0E3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List of Invitees (Resource Person)</w:t>
            </w:r>
          </w:p>
        </w:tc>
        <w:tc>
          <w:tcPr>
            <w:tcW w:w="4251" w:type="pct"/>
          </w:tcPr>
          <w:p w:rsidR="00B27950" w:rsidRPr="009E57BD" w:rsidRDefault="00B27950" w:rsidP="000E30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57BD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9E57BD">
              <w:rPr>
                <w:rFonts w:ascii="Times New Roman" w:hAnsi="Times New Roman" w:cs="Times New Roman"/>
                <w:sz w:val="24"/>
                <w:szCs w:val="24"/>
              </w:rPr>
              <w:t>Dipankar</w:t>
            </w:r>
            <w:proofErr w:type="spellEnd"/>
            <w:r w:rsidRPr="009E57BD">
              <w:rPr>
                <w:rFonts w:ascii="Times New Roman" w:hAnsi="Times New Roman" w:cs="Times New Roman"/>
                <w:sz w:val="24"/>
                <w:szCs w:val="24"/>
              </w:rPr>
              <w:t xml:space="preserve"> Das, Chief Interventional</w:t>
            </w:r>
          </w:p>
          <w:p w:rsidR="00264C94" w:rsidRPr="00B27950" w:rsidRDefault="00B27950" w:rsidP="000E30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Cardiologist of </w:t>
            </w:r>
            <w:proofErr w:type="spellStart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Swagat</w:t>
            </w:r>
            <w:proofErr w:type="spellEnd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 xml:space="preserve"> Hospital, </w:t>
            </w:r>
            <w:proofErr w:type="spellStart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Guwahati</w:t>
            </w:r>
            <w:proofErr w:type="spellEnd"/>
            <w:r w:rsidRPr="00B2795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0E3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Summary of the Event</w:t>
            </w:r>
          </w:p>
        </w:tc>
        <w:tc>
          <w:tcPr>
            <w:tcW w:w="4251" w:type="pct"/>
          </w:tcPr>
          <w:p w:rsidR="00264C94" w:rsidRPr="008F0AEA" w:rsidRDefault="00D032CE" w:rsidP="0080374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 3rd June, </w:t>
            </w:r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 xml:space="preserve">2023, a Free Heart Screening Camp was organized by the Medical Cell of </w:t>
            </w:r>
            <w:proofErr w:type="spellStart"/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>B.H.College</w:t>
            </w:r>
            <w:proofErr w:type="spellEnd"/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>Howly</w:t>
            </w:r>
            <w:proofErr w:type="spellEnd"/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 xml:space="preserve"> in collaboration with </w:t>
            </w:r>
            <w:proofErr w:type="spellStart"/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>Swagat</w:t>
            </w:r>
            <w:proofErr w:type="spellEnd"/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 xml:space="preserve"> Hospital, </w:t>
            </w:r>
            <w:proofErr w:type="spellStart"/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>Maligaon</w:t>
            </w:r>
            <w:proofErr w:type="spellEnd"/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>Guwahati</w:t>
            </w:r>
            <w:proofErr w:type="spellEnd"/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 xml:space="preserve"> at B.H. College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>Howly</w:t>
            </w:r>
            <w:proofErr w:type="spellEnd"/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 xml:space="preserve"> especially for teaching and non- teaching staff of the college. The Heart Screening Camp</w:t>
            </w:r>
            <w:r w:rsidR="00B51F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>was hea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 by renowned cardiologist Dr. </w:t>
            </w:r>
            <w:proofErr w:type="spellStart"/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>Dipankar</w:t>
            </w:r>
            <w:proofErr w:type="spellEnd"/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 xml:space="preserve"> Das. Along with Dr. Das his team members</w:t>
            </w:r>
            <w:r w:rsidR="00B51F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>also offered their service.</w:t>
            </w:r>
            <w:r w:rsidR="000E3086">
              <w:rPr>
                <w:rFonts w:ascii="Times New Roman" w:hAnsi="Times New Roman" w:cs="Times New Roman"/>
                <w:sz w:val="24"/>
                <w:szCs w:val="24"/>
              </w:rPr>
              <w:t xml:space="preserve"> A total of 68 staff of our college were examined and provided with free medicines. </w:t>
            </w:r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 xml:space="preserve"> The venue of the event was B.H. College Guest House from 11-00 </w:t>
            </w:r>
            <w:proofErr w:type="spellStart"/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F87D8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proofErr w:type="spellEnd"/>
            <w:r w:rsidR="00B51F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D446D" w:rsidRPr="005D446D">
              <w:rPr>
                <w:rFonts w:ascii="Times New Roman" w:hAnsi="Times New Roman" w:cs="Times New Roman"/>
                <w:sz w:val="24"/>
                <w:szCs w:val="24"/>
              </w:rPr>
              <w:t xml:space="preserve">onwards. </w:t>
            </w:r>
            <w:r w:rsidR="00803745">
              <w:rPr>
                <w:rFonts w:ascii="Times New Roman" w:hAnsi="Times New Roman" w:cs="Times New Roman"/>
                <w:sz w:val="24"/>
                <w:szCs w:val="24"/>
              </w:rPr>
              <w:t xml:space="preserve">The Coordinator of the cell, Dr. </w:t>
            </w:r>
            <w:proofErr w:type="spellStart"/>
            <w:r w:rsidR="00803745">
              <w:rPr>
                <w:rFonts w:ascii="Times New Roman" w:hAnsi="Times New Roman" w:cs="Times New Roman"/>
                <w:sz w:val="24"/>
                <w:szCs w:val="24"/>
              </w:rPr>
              <w:t>Jinakshi</w:t>
            </w:r>
            <w:proofErr w:type="spellEnd"/>
            <w:r w:rsidR="008037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03745">
              <w:rPr>
                <w:rFonts w:ascii="Times New Roman" w:hAnsi="Times New Roman" w:cs="Times New Roman"/>
                <w:sz w:val="24"/>
                <w:szCs w:val="24"/>
              </w:rPr>
              <w:t>Chutia</w:t>
            </w:r>
            <w:proofErr w:type="spellEnd"/>
            <w:r w:rsidR="00803745">
              <w:rPr>
                <w:rFonts w:ascii="Times New Roman" w:hAnsi="Times New Roman" w:cs="Times New Roman"/>
                <w:sz w:val="24"/>
                <w:szCs w:val="24"/>
              </w:rPr>
              <w:t xml:space="preserve"> thanked the people for t</w:t>
            </w:r>
            <w:r w:rsidR="00E74FA4">
              <w:rPr>
                <w:rFonts w:ascii="Times New Roman" w:hAnsi="Times New Roman" w:cs="Times New Roman"/>
                <w:sz w:val="24"/>
                <w:szCs w:val="24"/>
              </w:rPr>
              <w:t xml:space="preserve">heir </w:t>
            </w:r>
            <w:r w:rsidR="00F87D81">
              <w:rPr>
                <w:rFonts w:ascii="Times New Roman" w:hAnsi="Times New Roman" w:cs="Times New Roman"/>
                <w:sz w:val="24"/>
                <w:szCs w:val="24"/>
              </w:rPr>
              <w:t xml:space="preserve">cooperation. </w:t>
            </w:r>
            <w:r w:rsidR="00E74FA4">
              <w:rPr>
                <w:rFonts w:ascii="Times New Roman" w:hAnsi="Times New Roman" w:cs="Times New Roman"/>
                <w:sz w:val="24"/>
                <w:szCs w:val="24"/>
              </w:rPr>
              <w:t xml:space="preserve">She also thanked the Medical team for their consistent and untiring efforts to give a patient hearing to all who had gathered there for their health check up and examination. </w:t>
            </w: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0E3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Upload Documents</w:t>
            </w:r>
          </w:p>
        </w:tc>
        <w:tc>
          <w:tcPr>
            <w:tcW w:w="4251" w:type="pct"/>
          </w:tcPr>
          <w:p w:rsidR="008341F0" w:rsidRPr="008F0AEA" w:rsidRDefault="007F50C4" w:rsidP="000E30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C70A0C" w:rsidRPr="00911C2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drive.google.com/drive/folders/1bWWrGNIJZ9h2UnvpGK-s50ZYazjfDXw2?usp=drive_link</w:t>
              </w:r>
            </w:hyperlink>
            <w:r w:rsidR="00C70A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0E3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Expenditure in Rs.</w:t>
            </w:r>
          </w:p>
        </w:tc>
        <w:tc>
          <w:tcPr>
            <w:tcW w:w="4251" w:type="pct"/>
          </w:tcPr>
          <w:p w:rsidR="00264C94" w:rsidRPr="008F0AEA" w:rsidRDefault="00984C91" w:rsidP="000E30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75/</w:t>
            </w:r>
            <w:r w:rsidR="005D446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64C94" w:rsidRPr="008F0AEA" w:rsidTr="00BC00F8">
        <w:tc>
          <w:tcPr>
            <w:tcW w:w="749" w:type="pct"/>
          </w:tcPr>
          <w:p w:rsidR="00264C94" w:rsidRPr="008F0AEA" w:rsidRDefault="00264C94" w:rsidP="000E30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0AEA">
              <w:rPr>
                <w:rFonts w:ascii="Times New Roman" w:hAnsi="Times New Roman" w:cs="Times New Roman"/>
                <w:sz w:val="24"/>
                <w:szCs w:val="24"/>
              </w:rPr>
              <w:t>Feedback Report (if any)</w:t>
            </w:r>
          </w:p>
        </w:tc>
        <w:tc>
          <w:tcPr>
            <w:tcW w:w="4251" w:type="pct"/>
          </w:tcPr>
          <w:p w:rsidR="00264C94" w:rsidRPr="008F0AEA" w:rsidRDefault="00B27950" w:rsidP="000E30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event was praised by the respected Principal </w:t>
            </w:r>
            <w:r w:rsidR="00267C5B">
              <w:rPr>
                <w:rFonts w:ascii="Times New Roman" w:hAnsi="Times New Roman" w:cs="Times New Roman"/>
                <w:sz w:val="24"/>
                <w:szCs w:val="24"/>
              </w:rPr>
              <w:t>as one of the</w:t>
            </w:r>
            <w:r w:rsidR="009E57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67C5B">
              <w:rPr>
                <w:rFonts w:ascii="Times New Roman" w:hAnsi="Times New Roman" w:cs="Times New Roman"/>
                <w:sz w:val="24"/>
                <w:szCs w:val="24"/>
              </w:rPr>
              <w:t xml:space="preserve">best such event organized so far. </w:t>
            </w:r>
            <w:r w:rsidR="00D5329D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D032CE">
              <w:rPr>
                <w:rFonts w:ascii="Times New Roman" w:hAnsi="Times New Roman" w:cs="Times New Roman"/>
                <w:sz w:val="24"/>
                <w:szCs w:val="24"/>
              </w:rPr>
              <w:t xml:space="preserve">teaching and non teaching </w:t>
            </w:r>
            <w:r w:rsidR="00727A69">
              <w:rPr>
                <w:rFonts w:ascii="Times New Roman" w:hAnsi="Times New Roman" w:cs="Times New Roman"/>
                <w:sz w:val="24"/>
                <w:szCs w:val="24"/>
              </w:rPr>
              <w:t>staffs of the college were</w:t>
            </w:r>
            <w:r w:rsidR="00B51F82">
              <w:rPr>
                <w:rFonts w:ascii="Times New Roman" w:hAnsi="Times New Roman" w:cs="Times New Roman"/>
                <w:sz w:val="24"/>
                <w:szCs w:val="24"/>
              </w:rPr>
              <w:t xml:space="preserve"> highly satisfied with</w:t>
            </w:r>
            <w:r w:rsidR="009D0A9E">
              <w:rPr>
                <w:rFonts w:ascii="Times New Roman" w:hAnsi="Times New Roman" w:cs="Times New Roman"/>
                <w:sz w:val="24"/>
                <w:szCs w:val="24"/>
              </w:rPr>
              <w:t xml:space="preserve"> the counselling</w:t>
            </w:r>
            <w:r w:rsidR="00B51F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D0A9E">
              <w:rPr>
                <w:rFonts w:ascii="Times New Roman" w:hAnsi="Times New Roman" w:cs="Times New Roman"/>
                <w:sz w:val="24"/>
                <w:szCs w:val="24"/>
              </w:rPr>
              <w:t xml:space="preserve">as well as </w:t>
            </w:r>
            <w:r w:rsidR="00B51F82">
              <w:rPr>
                <w:rFonts w:ascii="Times New Roman" w:hAnsi="Times New Roman" w:cs="Times New Roman"/>
                <w:sz w:val="24"/>
                <w:szCs w:val="24"/>
              </w:rPr>
              <w:t>with the Doctors and f</w:t>
            </w:r>
            <w:r w:rsidR="009D0A9E">
              <w:rPr>
                <w:rFonts w:ascii="Times New Roman" w:hAnsi="Times New Roman" w:cs="Times New Roman"/>
                <w:sz w:val="24"/>
                <w:szCs w:val="24"/>
              </w:rPr>
              <w:t>ell that the program will help them a lot to maintain</w:t>
            </w:r>
            <w:r w:rsidR="00B51F82">
              <w:rPr>
                <w:rFonts w:ascii="Times New Roman" w:hAnsi="Times New Roman" w:cs="Times New Roman"/>
                <w:sz w:val="24"/>
                <w:szCs w:val="24"/>
              </w:rPr>
              <w:t xml:space="preserve"> a good health.  </w:t>
            </w:r>
          </w:p>
        </w:tc>
      </w:tr>
    </w:tbl>
    <w:p w:rsidR="00A70B3A" w:rsidRPr="00A70B3A" w:rsidRDefault="00A70B3A" w:rsidP="00B51F82">
      <w:pPr>
        <w:spacing w:line="240" w:lineRule="auto"/>
      </w:pPr>
    </w:p>
    <w:p w:rsidR="00F21E04" w:rsidRPr="00A70B3A" w:rsidRDefault="00F21E04" w:rsidP="00B51F82">
      <w:pPr>
        <w:spacing w:line="240" w:lineRule="auto"/>
      </w:pPr>
    </w:p>
    <w:sectPr w:rsidR="00F21E04" w:rsidRPr="00A70B3A" w:rsidSect="00916C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36B277F"/>
    <w:multiLevelType w:val="hybridMultilevel"/>
    <w:tmpl w:val="37F4F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cyNrUwszQ2NDE0NjJW0lEKTi0uzszPAykwrAUACE351ywAAAA="/>
  </w:docVars>
  <w:rsids>
    <w:rsidRoot w:val="00A70B3A"/>
    <w:rsid w:val="00085458"/>
    <w:rsid w:val="000E3086"/>
    <w:rsid w:val="001355A0"/>
    <w:rsid w:val="002115FB"/>
    <w:rsid w:val="00217C26"/>
    <w:rsid w:val="00264C94"/>
    <w:rsid w:val="00267C5B"/>
    <w:rsid w:val="00287AF7"/>
    <w:rsid w:val="00301BD7"/>
    <w:rsid w:val="00316636"/>
    <w:rsid w:val="003834C8"/>
    <w:rsid w:val="00401C63"/>
    <w:rsid w:val="005D446D"/>
    <w:rsid w:val="005F2003"/>
    <w:rsid w:val="006F34E1"/>
    <w:rsid w:val="00727A69"/>
    <w:rsid w:val="007F50C4"/>
    <w:rsid w:val="00803745"/>
    <w:rsid w:val="008341F0"/>
    <w:rsid w:val="0086118E"/>
    <w:rsid w:val="008F0AEA"/>
    <w:rsid w:val="00916C3E"/>
    <w:rsid w:val="00984C91"/>
    <w:rsid w:val="009D0A9E"/>
    <w:rsid w:val="009E57BD"/>
    <w:rsid w:val="00A70B3A"/>
    <w:rsid w:val="00AA646A"/>
    <w:rsid w:val="00B27950"/>
    <w:rsid w:val="00B44A46"/>
    <w:rsid w:val="00B51F82"/>
    <w:rsid w:val="00BC00F8"/>
    <w:rsid w:val="00C70A0C"/>
    <w:rsid w:val="00CC3BBF"/>
    <w:rsid w:val="00D032CE"/>
    <w:rsid w:val="00D5329D"/>
    <w:rsid w:val="00D90A0C"/>
    <w:rsid w:val="00DC4B15"/>
    <w:rsid w:val="00E544E9"/>
    <w:rsid w:val="00E74FA4"/>
    <w:rsid w:val="00E93EF1"/>
    <w:rsid w:val="00F21E04"/>
    <w:rsid w:val="00F860A5"/>
    <w:rsid w:val="00F87D81"/>
    <w:rsid w:val="00FF01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6C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0B3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8545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54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118E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2795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drive/folders/1bWWrGNIJZ9h2UnvpGK-s50ZYazjfDXw2?usp=drive_li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user</cp:lastModifiedBy>
  <cp:revision>18</cp:revision>
  <dcterms:created xsi:type="dcterms:W3CDTF">2023-06-07T07:47:00Z</dcterms:created>
  <dcterms:modified xsi:type="dcterms:W3CDTF">2023-06-08T05:28:00Z</dcterms:modified>
</cp:coreProperties>
</file>